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media/image_rId11_document.png" ContentType="image/png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4CEA8" w14:textId="2470E1AF" w:rsidR="00335D0A" w:rsidRPr="00444B2C" w:rsidRDefault="00335D0A" w:rsidP="001A6930">
      <w:pPr>
        <w:spacing w:after="0"/>
        <w:jc w:val="right"/>
        <w:rPr>
          <w:rFonts w:ascii="Times New Roman" w:hAnsi="Times New Roman" w:cs="Times New Roman"/>
          <w:b/>
          <w:bCs/>
          <w:i/>
          <w:iCs/>
          <w:sz w:val="26"/>
          <w:szCs w:val="26"/>
        </w:rPr>
      </w:pPr>
      <w:r w:rsidRPr="00444B2C">
        <w:rPr>
          <w:rFonts w:ascii="Times New Roman" w:hAnsi="Times New Roman" w:cs="Times New Roman"/>
          <w:b/>
          <w:bCs/>
          <w:i/>
          <w:iCs/>
          <w:sz w:val="26"/>
          <w:szCs w:val="26"/>
        </w:rPr>
        <w:t>Ref No: NSCDC/NHQ/APT/2019/</w:t>
      </w:r>
      <w:r w:rsidR="00852DA7">
        <w:rPr>
          <w:rFonts w:ascii="Times New Roman" w:hAnsi="Times New Roman" w:cs="Times New Roman"/>
          <w:b/>
          <w:bCs/>
          <w:i/>
          <w:iCs/>
          <w:sz w:val="26"/>
          <w:szCs w:val="26"/>
        </w:rPr>
        <w:t>4</w:t>
      </w:r>
    </w:p>
    <w:p w14:paraId="19A64184" w14:textId="5E060C0F" w:rsidR="00335D0A" w:rsidRPr="00444B2C" w:rsidRDefault="00335D0A" w:rsidP="001A6930">
      <w:pPr>
        <w:spacing w:after="0"/>
        <w:jc w:val="right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444B2C">
        <w:rPr>
          <w:rFonts w:ascii="Times New Roman" w:hAnsi="Times New Roman" w:cs="Times New Roman"/>
          <w:b/>
          <w:bCs/>
          <w:sz w:val="26"/>
          <w:szCs w:val="26"/>
        </w:rPr>
        <w:t>31</w:t>
      </w:r>
      <w:r w:rsidRPr="00444B2C">
        <w:rPr>
          <w:rFonts w:ascii="Times New Roman" w:hAnsi="Times New Roman" w:cs="Times New Roman"/>
          <w:b/>
          <w:bCs/>
          <w:sz w:val="26"/>
          <w:szCs w:val="26"/>
          <w:vertAlign w:val="superscript"/>
        </w:rPr>
        <w:t>st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 xml:space="preserve"> January, 2022</w:t>
      </w:r>
    </w:p>
    <w:p w14:paraId="1A2C2FF5" w14:textId="1B6CE4A1" w:rsidR="00335D0A" w:rsidRPr="00444B2C" w:rsidRDefault="00335D0A" w:rsidP="00335D0A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444B2C">
        <w:rPr>
          <w:rFonts w:ascii="Times New Roman" w:hAnsi="Times New Roman" w:cs="Times New Roman"/>
          <w:b/>
          <w:bCs/>
          <w:sz w:val="26"/>
          <w:szCs w:val="26"/>
        </w:rPr>
        <w:fldChar w:fldCharType="begin"/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instrText xml:space="preserve"> MERGEFIELD Name </w:instrTex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fldChar w:fldCharType="separate"/>
      </w:r>
      <w:r w:rsidR="00852DA7">
        <w:rPr>
          <w:rFonts w:ascii="Times New Roman" w:hAnsi="Times New Roman" w:cs="Times New Roman"/>
          <w:b/>
          <w:bCs/>
          <w:sz w:val="26"/>
          <w:szCs w:val="26"/>
        </w:rPr>
        <w:t>USMAN YUSUF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fldChar w:fldCharType="end"/>
      </w:r>
    </w:p>
    <w:p w14:paraId="2C389D07" w14:textId="4D8D803B" w:rsidR="00335D0A" w:rsidRPr="00444B2C" w:rsidRDefault="00852DA7" w:rsidP="00335D0A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KADUNA</w:t>
      </w:r>
    </w:p>
    <w:p w14:paraId="12ECD2EA" w14:textId="77777777" w:rsidR="00335D0A" w:rsidRPr="00444B2C" w:rsidRDefault="00335D0A" w:rsidP="00335D0A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2264056B" w14:textId="77777777" w:rsidR="00335D0A" w:rsidRPr="00444B2C" w:rsidRDefault="00335D0A" w:rsidP="00335D0A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Sir/Madam</w:t>
      </w:r>
    </w:p>
    <w:p w14:paraId="7230AC5D" w14:textId="77777777" w:rsidR="00335D0A" w:rsidRPr="00444B2C" w:rsidRDefault="00335D0A" w:rsidP="00335D0A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50516B76" w14:textId="77777777" w:rsidR="00335D0A" w:rsidRPr="00444B2C" w:rsidRDefault="00335D0A" w:rsidP="00335D0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444B2C">
        <w:rPr>
          <w:rFonts w:ascii="Times New Roman" w:hAnsi="Times New Roman" w:cs="Times New Roman"/>
          <w:b/>
          <w:bCs/>
          <w:sz w:val="26"/>
          <w:szCs w:val="26"/>
          <w:u w:val="single"/>
        </w:rPr>
        <w:t>PROVISIONAL OFFER OF APPOINTMENT</w:t>
      </w:r>
    </w:p>
    <w:p w14:paraId="5E947B7C" w14:textId="7777777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I am directed to refer to your recent application for employment and pleased to inform you that you have been offered appointment as follows:</w:t>
      </w:r>
    </w:p>
    <w:p w14:paraId="01523A4A" w14:textId="77777777" w:rsidR="00335D0A" w:rsidRPr="00444B2C" w:rsidRDefault="00335D0A" w:rsidP="00335D0A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4A92CE1F" w14:textId="0A2C4CB1" w:rsidR="00335D0A" w:rsidRPr="00444B2C" w:rsidRDefault="00335D0A" w:rsidP="00335D0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 xml:space="preserve">Rank: </w:t>
      </w:r>
      <w:r w:rsidR="00EE04E6">
        <w:rPr>
          <w:rFonts w:ascii="Times New Roman" w:hAnsi="Times New Roman" w:cs="Times New Roman"/>
          <w:b/>
          <w:bCs/>
          <w:sz w:val="26"/>
          <w:szCs w:val="26"/>
        </w:rPr>
        <w:t>ASSISTANT INSPECTOR OF CORPS</w:t>
      </w:r>
    </w:p>
    <w:p w14:paraId="7CFA5FAA" w14:textId="77777777" w:rsidR="00335D0A" w:rsidRPr="00444B2C" w:rsidRDefault="00335D0A" w:rsidP="00335D0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 xml:space="preserve">Nature of Appointment: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GENERAL DUTY</w:t>
      </w:r>
    </w:p>
    <w:p w14:paraId="2C34F159" w14:textId="0DB2FE7F" w:rsidR="00335D0A" w:rsidRPr="00444B2C" w:rsidRDefault="00335D0A" w:rsidP="00335D0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 xml:space="preserve">Salary Grade Level/Step: </w:t>
      </w:r>
      <w:r w:rsidR="00EE04E6">
        <w:rPr>
          <w:rFonts w:ascii="Times New Roman" w:hAnsi="Times New Roman" w:cs="Times New Roman"/>
          <w:b/>
          <w:bCs/>
          <w:sz w:val="26"/>
          <w:szCs w:val="26"/>
        </w:rPr>
        <w:t>6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 xml:space="preserve"> Step 2</w:t>
      </w:r>
    </w:p>
    <w:p w14:paraId="061BAF17" w14:textId="1FBB1021" w:rsidR="00335D0A" w:rsidRPr="00444B2C" w:rsidRDefault="00335D0A" w:rsidP="00335D0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 xml:space="preserve">Basic Salary </w:t>
      </w:r>
      <w:r w:rsidR="00A06A1B" w:rsidRPr="00444B2C">
        <w:rPr>
          <w:rFonts w:ascii="Times New Roman" w:hAnsi="Times New Roman" w:cs="Times New Roman"/>
          <w:b/>
          <w:bCs/>
          <w:dstrike/>
          <w:sz w:val="26"/>
          <w:szCs w:val="26"/>
        </w:rPr>
        <w:t>N</w:t>
      </w:r>
      <w:r w:rsidR="00EE04E6">
        <w:rPr>
          <w:rFonts w:ascii="Times New Roman" w:hAnsi="Times New Roman" w:cs="Times New Roman"/>
          <w:b/>
          <w:bCs/>
          <w:sz w:val="26"/>
          <w:szCs w:val="26"/>
        </w:rPr>
        <w:t>943,081.20</w:t>
      </w:r>
      <w:r w:rsidR="004409A3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Pr="00444B2C">
        <w:rPr>
          <w:rFonts w:ascii="Times New Roman" w:hAnsi="Times New Roman" w:cs="Times New Roman"/>
          <w:sz w:val="26"/>
          <w:szCs w:val="26"/>
        </w:rPr>
        <w:t>(per annum)</w:t>
      </w:r>
    </w:p>
    <w:p w14:paraId="6F18AAF8" w14:textId="77777777" w:rsidR="00335D0A" w:rsidRPr="00444B2C" w:rsidRDefault="00335D0A" w:rsidP="00335D0A">
      <w:pPr>
        <w:pStyle w:val="ListParagraph"/>
        <w:spacing w:after="0" w:line="240" w:lineRule="auto"/>
        <w:ind w:left="1080"/>
        <w:rPr>
          <w:rFonts w:ascii="Times New Roman" w:hAnsi="Times New Roman" w:cs="Times New Roman"/>
          <w:sz w:val="26"/>
          <w:szCs w:val="26"/>
        </w:rPr>
      </w:pPr>
    </w:p>
    <w:p w14:paraId="2063CCFA" w14:textId="28766546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2.</w:t>
      </w:r>
      <w:r w:rsidRPr="00444B2C">
        <w:rPr>
          <w:rFonts w:ascii="Times New Roman" w:hAnsi="Times New Roman" w:cs="Times New Roman"/>
          <w:sz w:val="26"/>
          <w:szCs w:val="26"/>
        </w:rPr>
        <w:tab/>
        <w:t xml:space="preserve">Your appointment is subject to the Conditions of Service of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the Nigeria Security and Civil Defence Corps</w:t>
      </w:r>
      <w:r w:rsidRPr="00444B2C">
        <w:rPr>
          <w:rFonts w:ascii="Times New Roman" w:hAnsi="Times New Roman" w:cs="Times New Roman"/>
          <w:sz w:val="26"/>
          <w:szCs w:val="26"/>
        </w:rPr>
        <w:t xml:space="preserve">, the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Public Service Rules and Other Regulations</w:t>
      </w:r>
      <w:r w:rsidRPr="00444B2C">
        <w:rPr>
          <w:rFonts w:ascii="Times New Roman" w:hAnsi="Times New Roman" w:cs="Times New Roman"/>
          <w:sz w:val="26"/>
          <w:szCs w:val="26"/>
        </w:rPr>
        <w:t xml:space="preserve"> of the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Civil Defence, Correctional, Fire and Immigration Services Board (CDCFIB)</w:t>
      </w:r>
    </w:p>
    <w:p w14:paraId="2FBB676A" w14:textId="72B33F6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6"/>
          <w:szCs w:val="26"/>
        </w:rPr>
      </w:pPr>
    </w:p>
    <w:p w14:paraId="437B2A1F" w14:textId="1E815608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3.</w:t>
      </w:r>
      <w:r w:rsidRPr="00444B2C">
        <w:rPr>
          <w:rFonts w:ascii="Times New Roman" w:hAnsi="Times New Roman" w:cs="Times New Roman"/>
          <w:sz w:val="26"/>
          <w:szCs w:val="26"/>
        </w:rPr>
        <w:tab/>
        <w:t>Your appointment may be confirmed after passing the appropriate confirmation examination and two years of satisfactory service.</w:t>
      </w:r>
    </w:p>
    <w:p w14:paraId="670BAE37" w14:textId="7777777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462774B5" w14:textId="20CE4886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4.</w:t>
      </w:r>
      <w:r w:rsidRPr="00444B2C">
        <w:rPr>
          <w:rFonts w:ascii="Times New Roman" w:hAnsi="Times New Roman" w:cs="Times New Roman"/>
          <w:sz w:val="26"/>
          <w:szCs w:val="26"/>
        </w:rPr>
        <w:tab/>
        <w:t xml:space="preserve">Your appointment may be terminated at any time by the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Nigeria Security and Civil Defence Corps</w:t>
      </w:r>
      <w:r w:rsidRPr="00444B2C">
        <w:rPr>
          <w:rFonts w:ascii="Times New Roman" w:hAnsi="Times New Roman" w:cs="Times New Roman"/>
          <w:sz w:val="26"/>
          <w:szCs w:val="26"/>
        </w:rPr>
        <w:t xml:space="preserve"> or the Board of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Civil Defence, Correctional, Fire and Immigration Services Board</w:t>
      </w:r>
      <w:r w:rsidRPr="00444B2C">
        <w:rPr>
          <w:rFonts w:ascii="Times New Roman" w:hAnsi="Times New Roman" w:cs="Times New Roman"/>
          <w:sz w:val="26"/>
          <w:szCs w:val="26"/>
        </w:rPr>
        <w:t xml:space="preserve"> or yourself by giving a month notice in writing.</w:t>
      </w:r>
    </w:p>
    <w:p w14:paraId="72B51FD7" w14:textId="37E59B54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29935E03" w14:textId="65E6360D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5.</w:t>
      </w:r>
      <w:r w:rsidRPr="00444B2C">
        <w:rPr>
          <w:rFonts w:ascii="Times New Roman" w:hAnsi="Times New Roman" w:cs="Times New Roman"/>
          <w:sz w:val="26"/>
          <w:szCs w:val="26"/>
        </w:rPr>
        <w:tab/>
        <w:t>You are required to inform this office in writing if you accept this offer within two weeks from the date of this letter, failing which the offer will lapse.</w:t>
      </w:r>
    </w:p>
    <w:p w14:paraId="158A69F1" w14:textId="368E3E70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7A0EF5A6" w14:textId="7381D006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6.</w:t>
      </w:r>
      <w:r w:rsidRPr="00444B2C">
        <w:rPr>
          <w:rFonts w:ascii="Times New Roman" w:hAnsi="Times New Roman" w:cs="Times New Roman"/>
          <w:sz w:val="26"/>
          <w:szCs w:val="26"/>
        </w:rPr>
        <w:tab/>
        <w:t>For regularization of your appointment, you are expected to tender for sighting, originals of your credentials.</w:t>
      </w:r>
    </w:p>
    <w:p w14:paraId="2AF2DCDD" w14:textId="2DFF09F0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73F7D097" w14:textId="49C71AF3" w:rsidR="00335D0A" w:rsidRPr="00444B2C" w:rsidRDefault="00335D0A" w:rsidP="00E321DF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7.</w:t>
      </w:r>
      <w:r w:rsidRPr="00444B2C">
        <w:rPr>
          <w:rFonts w:ascii="Times New Roman" w:hAnsi="Times New Roman" w:cs="Times New Roman"/>
          <w:sz w:val="26"/>
          <w:szCs w:val="26"/>
        </w:rPr>
        <w:tab/>
      </w:r>
      <w:r w:rsidRPr="00444B2C">
        <w:rPr>
          <w:rFonts w:ascii="Times New Roman" w:hAnsi="Times New Roman" w:cs="Times New Roman"/>
          <w:b/>
          <w:bCs/>
          <w:i/>
          <w:iCs/>
          <w:sz w:val="26"/>
          <w:szCs w:val="26"/>
        </w:rPr>
        <w:t>Congratulations!!!</w:t>
      </w:r>
      <w:r w:rsidR="00CC118C">
        <w:rPr>
          <w:rFonts w:ascii="Times New Roman" w:hAnsi="Times New Roman" w:cs="Times New Roman"/>
          <w:b/>
          <w:bCs/>
          <w:i/>
          <w:iCs/>
          <w:noProof/>
          <w:sz w:val="26"/>
          <w:szCs w:val="26"/>
        </w:rPr>
        <w:drawing>
          <wp:anchor distT="0" distB="0" distL="114300" distR="114300" simplePos="0" relativeHeight="251663360" behindDoc="0" locked="0" layoutInCell="1" allowOverlap="1" wp14:anchorId="2FB12023" wp14:editId="26A58AEC">
            <wp:simplePos x="0" y="0"/>
            <wp:positionH relativeFrom="margin">
              <wp:posOffset>3168015</wp:posOffset>
            </wp:positionH>
            <wp:positionV relativeFrom="line">
              <wp:posOffset>8769985</wp:posOffset>
            </wp:positionV>
            <wp:extent cx="2394585" cy="702310"/>
            <wp:effectExtent l="0" t="0" r="5715" b="254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4585" cy="702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C118C">
        <w:rPr>
          <w:rFonts w:ascii="Times New Roman" w:hAnsi="Times New Roman" w:cs="Times New Roman"/>
          <w:b/>
          <w:bCs/>
          <w:i/>
          <w:iCs/>
          <w:noProof/>
          <w:sz w:val="26"/>
          <w:szCs w:val="26"/>
        </w:rPr>
        <w:drawing>
          <wp:anchor distT="0" distB="0" distL="114300" distR="114300" simplePos="0" relativeHeight="251662336" behindDoc="0" locked="0" layoutInCell="1" allowOverlap="1" wp14:anchorId="2FB12023" wp14:editId="0502A7C5">
            <wp:simplePos x="0" y="0"/>
            <wp:positionH relativeFrom="margin">
              <wp:posOffset>3168015</wp:posOffset>
            </wp:positionH>
            <wp:positionV relativeFrom="line">
              <wp:posOffset>8769985</wp:posOffset>
            </wp:positionV>
            <wp:extent cx="2394585" cy="702310"/>
            <wp:effectExtent l="0" t="0" r="5715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4585" cy="702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9AF78B" w14:textId="138CC70E" w:rsidR="00157DE2" w:rsidRDefault="00157DE2" w:rsidP="00E321DF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</w:p>
    <w:p w14:paraId="171D91C2" w14:textId="1ABD1684" w:rsidR="00E321DF" w:rsidRPr="004963DA" w:rsidRDefault="00782726" w:rsidP="00E321DF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C26B2A">
        <w:rPr>
          <w:rFonts w:ascii="Times New Roman" w:hAnsi="Times New Roman"/>
          <w:noProof/>
          <w:color w:val="000000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9D2D3D3" wp14:editId="38934AE5">
                <wp:simplePos x="0" y="0"/>
                <wp:positionH relativeFrom="margin">
                  <wp:posOffset>4800600</wp:posOffset>
                </wp:positionH>
                <wp:positionV relativeFrom="margin">
                  <wp:posOffset>7025005</wp:posOffset>
                </wp:positionV>
                <wp:extent cx="800100" cy="81915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01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D64933" w14:textId="77777777" w:rsidR="007369C1" w:rsidRPr="00544A10" w:rsidRDefault="007369C1" w:rsidP="007369C1">
                            <w:pPr>
                              <w:pStyle w:val="NoSpacing"/>
                              <w:jc w:val="right"/>
                              <w:rPr>
                                <w:rFonts w:ascii="Times New Roman" w:hAnsi="Times New Roman"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/>
                                <w:sz w:val="28"/>
                                <w:szCs w:val="28"/>
                              </w:rPr>
                              <w:t/>
                              <w:pict>
                                <v:shape type="#_x0000_t75" style="width:70px;height:70px" stroked="f">
                                  <v:imagedata r:id="rId11" o:title=""/>
                                </v:shape>
                              </w:pict>
                              <w:t/>
                            </w:r>
                          </w:p>
                          <w:p w14:paraId="58C2E29F" w14:textId="77777777" w:rsidR="007369C1" w:rsidRDefault="007369C1" w:rsidP="007369C1"/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D2D3D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78pt;margin-top:553.15pt;width:63pt;height:64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" filled="f" stroked="f">
                <v:textbox>
                  <w:txbxContent>
                    <w:p w14:paraId="15D64933" w14:textId="77777777" w:rsidR="007369C1" w:rsidRPr="00544A10" w:rsidRDefault="007369C1" w:rsidP="007369C1">
                      <w:pPr>
                        <w:pStyle w:val="NoSpacing"/>
                        <w:jc w:val="right"/>
                        <w:rPr>
                          <w:rFonts w:ascii="Times New Roman" w:hAnsi="Times New Roman"/>
                          <w:color w:val="000000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/>
                          <w:color w:val="000000"/>
                          <w:sz w:val="28"/>
                          <w:szCs w:val="28"/>
                        </w:rPr>
                        <w:t/>
                        <w:pict>
                          <v:shape type="#_x0000_t75" style="width:70px;height:70px" stroked="f">
                            <v:imagedata r:id="rId11" o:title=""/>
                          </v:shape>
                        </w:pict>
                        <w:t/>
                      </w:r>
                    </w:p>
                    <w:p w14:paraId="58C2E29F" w14:textId="77777777" w:rsidR="007369C1" w:rsidRDefault="007369C1" w:rsidP="007369C1"/>
                  </w:txbxContent>
                </v:textbox>
                <w10:wrap anchorx="margin" anchory="margin"/>
              </v:shape>
            </w:pict>
          </mc:Fallback>
        </mc:AlternateContent>
      </w:r>
      <w:r w:rsidR="00CC118C">
        <w:rPr>
          <w:rFonts w:ascii="Times New Roman" w:hAnsi="Times New Roman" w:cs="Times New Roman"/>
          <w:b/>
          <w:bCs/>
          <w:i/>
          <w:iCs/>
          <w:noProof/>
          <w:sz w:val="20"/>
          <w:szCs w:val="20"/>
        </w:rPr>
        <w:drawing>
          <wp:anchor distT="0" distB="0" distL="114300" distR="114300" simplePos="0" relativeHeight="251661312" behindDoc="0" locked="0" layoutInCell="1" allowOverlap="1" wp14:anchorId="2FB12023" wp14:editId="582E8499">
            <wp:simplePos x="0" y="0"/>
            <wp:positionH relativeFrom="margin">
              <wp:posOffset>3168015</wp:posOffset>
            </wp:positionH>
            <wp:positionV relativeFrom="line">
              <wp:posOffset>8769985</wp:posOffset>
            </wp:positionV>
            <wp:extent cx="2394585" cy="702310"/>
            <wp:effectExtent l="0" t="0" r="5715" b="254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4585" cy="702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8C448D" w14:textId="7DB996BD" w:rsidR="00E321DF" w:rsidRPr="00444B2C" w:rsidRDefault="00C262E4" w:rsidP="00E321DF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6"/>
          <w:szCs w:val="26"/>
        </w:rPr>
      </w:pPr>
      <w:r>
        <w:rPr>
          <w:rFonts w:ascii="Times New Roman" w:hAnsi="Times New Roman" w:cs="Times New Roman"/>
          <w:b/>
          <w:bCs/>
          <w:i/>
          <w:iCs/>
          <w:noProof/>
          <w:sz w:val="26"/>
          <w:szCs w:val="26"/>
        </w:rPr>
        <w:drawing>
          <wp:anchor distT="0" distB="0" distL="114300" distR="114300" simplePos="0" relativeHeight="251664384" behindDoc="1" locked="0" layoutInCell="1" allowOverlap="1" wp14:anchorId="2D9054A4" wp14:editId="11061C52">
            <wp:simplePos x="0" y="0"/>
            <wp:positionH relativeFrom="margin">
              <wp:posOffset>1520825</wp:posOffset>
            </wp:positionH>
            <wp:positionV relativeFrom="line">
              <wp:posOffset>76200</wp:posOffset>
            </wp:positionV>
            <wp:extent cx="2540000" cy="744855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744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197B">
        <w:rPr>
          <w:rFonts w:ascii="Times New Roman" w:hAnsi="Times New Roman" w:cs="Times New Roman"/>
          <w:b/>
          <w:bCs/>
          <w:i/>
          <w:iCs/>
          <w:noProof/>
          <w:sz w:val="26"/>
          <w:szCs w:val="26"/>
        </w:rPr>
        <w:t xml:space="preserve"> </w:t>
      </w:r>
    </w:p>
    <w:p w14:paraId="72F1DF3A" w14:textId="316A182C" w:rsidR="00335D0A" w:rsidRPr="00444B2C" w:rsidRDefault="00335D0A" w:rsidP="00335D0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</w:p>
    <w:p w14:paraId="440DB566" w14:textId="77777777" w:rsidR="00335D0A" w:rsidRPr="00444B2C" w:rsidRDefault="00335D0A" w:rsidP="001A693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444B2C">
        <w:rPr>
          <w:rFonts w:ascii="Times New Roman" w:hAnsi="Times New Roman" w:cs="Times New Roman"/>
          <w:b/>
          <w:bCs/>
          <w:sz w:val="26"/>
          <w:szCs w:val="26"/>
        </w:rPr>
        <w:t xml:space="preserve">ZAKARI IBRAHIM NINGI, </w:t>
      </w:r>
      <w:proofErr w:type="spellStart"/>
      <w:r w:rsidRPr="00444B2C">
        <w:rPr>
          <w:rFonts w:ascii="Times New Roman" w:hAnsi="Times New Roman" w:cs="Times New Roman"/>
          <w:b/>
          <w:bCs/>
          <w:sz w:val="26"/>
          <w:szCs w:val="26"/>
        </w:rPr>
        <w:t>fdc</w:t>
      </w:r>
      <w:proofErr w:type="spellEnd"/>
    </w:p>
    <w:p w14:paraId="2548027A" w14:textId="77777777" w:rsidR="001A6930" w:rsidRPr="00444B2C" w:rsidRDefault="001A6930" w:rsidP="001A6930">
      <w:pPr>
        <w:pStyle w:val="NoSpacing"/>
        <w:jc w:val="center"/>
        <w:rPr>
          <w:rFonts w:ascii="Times New Roman" w:hAnsi="Times New Roman"/>
          <w:sz w:val="26"/>
          <w:szCs w:val="26"/>
        </w:rPr>
      </w:pPr>
      <w:r w:rsidRPr="00444B2C">
        <w:rPr>
          <w:rFonts w:ascii="Times New Roman" w:hAnsi="Times New Roman"/>
          <w:sz w:val="26"/>
          <w:szCs w:val="26"/>
        </w:rPr>
        <w:t>Ag. Deputy Commandant General (Administration)</w:t>
      </w:r>
    </w:p>
    <w:p w14:paraId="5DA0888A" w14:textId="724B7E18" w:rsidR="00741ECC" w:rsidRPr="00444B2C" w:rsidRDefault="001A6930" w:rsidP="001A6930">
      <w:pPr>
        <w:pStyle w:val="NoSpacing"/>
        <w:jc w:val="center"/>
        <w:rPr>
          <w:rFonts w:ascii="Times New Roman" w:hAnsi="Times New Roman"/>
          <w:sz w:val="26"/>
          <w:szCs w:val="26"/>
        </w:rPr>
      </w:pPr>
      <w:r w:rsidRPr="00444B2C">
        <w:rPr>
          <w:rFonts w:ascii="Times New Roman" w:hAnsi="Times New Roman"/>
          <w:sz w:val="26"/>
          <w:szCs w:val="26"/>
        </w:rPr>
        <w:t>For: Commandant General</w:t>
      </w:r>
    </w:p>
    <w:sectPr w:rsidR="00741ECC" w:rsidRPr="00444B2C" w:rsidSect="00C95204">
      <w:footerReference w:type="default" r:id="rId8"/>
      <w:pgSz w:w="11906" w:h="16838" w:code="9"/>
      <w:pgMar w:top="2970" w:right="566" w:bottom="990" w:left="25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01F4AA" w14:textId="77777777" w:rsidR="006402EE" w:rsidRDefault="006402EE" w:rsidP="00E321DF">
      <w:pPr>
        <w:spacing w:after="0" w:line="240" w:lineRule="auto"/>
      </w:pPr>
      <w:r>
        <w:separator/>
      </w:r>
    </w:p>
  </w:endnote>
  <w:endnote w:type="continuationSeparator" w:id="0">
    <w:p w14:paraId="689E33C9" w14:textId="77777777" w:rsidR="006402EE" w:rsidRDefault="006402EE" w:rsidP="00E321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803C4" w14:textId="50654DCB" w:rsidR="00852DA7" w:rsidRPr="00852DA7" w:rsidRDefault="00852DA7" w:rsidP="00852DA7">
    <w:pPr>
      <w:pStyle w:val="Footer"/>
      <w:jc w:val="right"/>
      <w:rPr>
        <w:rFonts w:ascii="Times New Roman" w:hAnsi="Times New Roman" w:cs="Times New Roman"/>
        <w:b/>
        <w:bCs/>
        <w:i/>
        <w:iCs/>
        <w:sz w:val="20"/>
        <w:szCs w:val="20"/>
      </w:rPr>
    </w:pPr>
    <w:r>
      <w:rPr>
        <w:rFonts w:ascii="Times New Roman" w:hAnsi="Times New Roman" w:cs="Times New Roman"/>
        <w:b/>
        <w:bCs/>
        <w:i/>
        <w:iCs/>
        <w:sz w:val="20"/>
        <w:szCs w:val="20"/>
      </w:rPr>
      <w:t>D1-4-546546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CF80CD" w14:textId="77777777" w:rsidR="006402EE" w:rsidRDefault="006402EE" w:rsidP="00E321DF">
      <w:pPr>
        <w:spacing w:after="0" w:line="240" w:lineRule="auto"/>
      </w:pPr>
      <w:r>
        <w:separator/>
      </w:r>
    </w:p>
  </w:footnote>
  <w:footnote w:type="continuationSeparator" w:id="0">
    <w:p w14:paraId="3BFD00B2" w14:textId="77777777" w:rsidR="006402EE" w:rsidRDefault="006402EE" w:rsidP="00E321D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D558E"/>
    <w:multiLevelType w:val="hybridMultilevel"/>
    <w:tmpl w:val="691CDCB6"/>
    <w:lvl w:ilvl="0" w:tplc="FFFFFFFF">
      <w:start w:val="1"/>
      <w:numFmt w:val="lowerRoman"/>
      <w:lvlText w:val="%1."/>
      <w:lvlJc w:val="right"/>
      <w:pPr>
        <w:ind w:left="108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Mbc0AhKmpsYGBko6SsGpxcWZ+XkgBca1AJQck9EsAAAA"/>
  </w:docVars>
  <w:rsids>
    <w:rsidRoot w:val="00335D0A"/>
    <w:rsid w:val="00157DE2"/>
    <w:rsid w:val="001A6930"/>
    <w:rsid w:val="0021069F"/>
    <w:rsid w:val="00253A91"/>
    <w:rsid w:val="00305328"/>
    <w:rsid w:val="00335D0A"/>
    <w:rsid w:val="003A3374"/>
    <w:rsid w:val="004409A3"/>
    <w:rsid w:val="00444B2C"/>
    <w:rsid w:val="004963DA"/>
    <w:rsid w:val="004C6EBC"/>
    <w:rsid w:val="005350AC"/>
    <w:rsid w:val="005E6873"/>
    <w:rsid w:val="006402EE"/>
    <w:rsid w:val="006512D2"/>
    <w:rsid w:val="006C4408"/>
    <w:rsid w:val="00713F25"/>
    <w:rsid w:val="007369C1"/>
    <w:rsid w:val="00741ECC"/>
    <w:rsid w:val="00782726"/>
    <w:rsid w:val="00852DA7"/>
    <w:rsid w:val="00874AE0"/>
    <w:rsid w:val="009645E8"/>
    <w:rsid w:val="00A06A1B"/>
    <w:rsid w:val="00A14C4E"/>
    <w:rsid w:val="00A332AE"/>
    <w:rsid w:val="00A6374E"/>
    <w:rsid w:val="00AB26AD"/>
    <w:rsid w:val="00B2197B"/>
    <w:rsid w:val="00B83843"/>
    <w:rsid w:val="00C122F6"/>
    <w:rsid w:val="00C262E4"/>
    <w:rsid w:val="00C86572"/>
    <w:rsid w:val="00C95204"/>
    <w:rsid w:val="00CC118C"/>
    <w:rsid w:val="00D6395F"/>
    <w:rsid w:val="00D90E73"/>
    <w:rsid w:val="00E321DF"/>
    <w:rsid w:val="00EE04E6"/>
    <w:rsid w:val="00F24521"/>
    <w:rsid w:val="00F25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305BD"/>
  <w15:chartTrackingRefBased/>
  <w15:docId w15:val="{595C0120-B940-45E7-9CFC-1C723BB6D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5D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5D0A"/>
    <w:pPr>
      <w:ind w:left="720"/>
      <w:contextualSpacing/>
    </w:pPr>
  </w:style>
  <w:style w:type="paragraph" w:styleId="NoSpacing">
    <w:name w:val="No Spacing"/>
    <w:uiPriority w:val="1"/>
    <w:qFormat/>
    <w:rsid w:val="001A6930"/>
    <w:pPr>
      <w:spacing w:after="0" w:line="240" w:lineRule="auto"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E321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21DF"/>
  </w:style>
  <w:style w:type="paragraph" w:styleId="Footer">
    <w:name w:val="footer"/>
    <w:basedOn w:val="Normal"/>
    <w:link w:val="FooterChar"/>
    <w:uiPriority w:val="99"/>
    <w:unhideWhenUsed/>
    <w:rsid w:val="00E321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21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Relationship Id="rId11" Type="http://schemas.openxmlformats.org/officeDocument/2006/relationships/image" Target="media/image_rId11_document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210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oh ademola</dc:creator>
  <cp:keywords/>
  <dc:description/>
  <cp:lastModifiedBy>Suleiman Abdulrazaq</cp:lastModifiedBy>
  <cp:revision>29</cp:revision>
  <cp:lastPrinted>2022-01-28T08:57:00Z</cp:lastPrinted>
  <dcterms:created xsi:type="dcterms:W3CDTF">2022-01-27T10:02:00Z</dcterms:created>
  <dcterms:modified xsi:type="dcterms:W3CDTF">2022-01-29T14:12:00Z</dcterms:modified>
</cp:coreProperties>
</file>